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42277faa92743f5d24de05dc6993f0c4668d1cf"/>
    <w:p>
      <w:pPr>
        <w:pStyle w:val="Heading1"/>
      </w:pPr>
      <w:r>
        <w:t xml:space="preserve">Cover Letter for Meteorologist Position in Egypt Cairo</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Dear Hiring Committee,</w:t>
      </w:r>
    </w:p>
    <w:p>
      <w:pPr>
        <w:pStyle w:val="BodyText"/>
      </w:pPr>
      <w:r>
        <w:t xml:space="preserve">I am writing to express my sincere interest in the Meteorologist position at [Organization Name] in Egypt Cairo. As a dedicated and passionate meteorologist with a deep understanding of atmospheric sciences and weather patterns, I am eager to contribute my expertise to support Egypt’s growing needs for accurate weather forecasting, climate research, and environmental monitoring. Cairo, as a bustling metropolis situated at the crossroads of Africa and the Middle East, presents unique meteorological challenges that demand specialized knowledge. I am particularly drawn to this opportunity because it aligns with my professional goals of leveraging meteorological science to address regional climatic complexities and enhance community resilience.</w:t>
      </w:r>
    </w:p>
    <w:p>
      <w:pPr>
        <w:pStyle w:val="BodyText"/>
      </w:pPr>
      <w:r>
        <w:t xml:space="preserve">My academic background in Meteorology, coupled with hands-on experience in weather data analysis and climate modeling, has equipped me with the tools to excel in this role. I hold a [Degree] in Meteorology from [University Name], where I focused on regional weather systems and their impact on urban environments. During my studies, I conducted research on the interplay between desert climates and mesoscale weather phenomena—topics that are especially relevant to Egypt Cairo’s arid conditions. My work has also included collaborating with local meteorological agencies to improve forecasting accuracy for extreme weather events such as sandstorms and heatwaves, which are increasingly common in the region.</w:t>
      </w:r>
    </w:p>
    <w:p>
      <w:pPr>
        <w:pStyle w:val="BodyText"/>
      </w:pPr>
      <w:r>
        <w:t xml:space="preserve">Professionally, I have worked as a Meteorologist at [Previous Organization], where I was responsible for interpreting real-time weather data, producing detailed forecasts, and communicating critical meteorological information to stakeholders. One of my key achievements involved developing a predictive model for sandstorm trajectories in the Sinai Peninsula, which helped local authorities implement early warning systems to protect infrastructure and public safety. This experience not only deepened my technical skills but also reinforced the importance of tailoring meteorological solutions to the specific needs of a region like Egypt Cairo, where climate variability can have profound economic and social implications.</w:t>
      </w:r>
    </w:p>
    <w:p>
      <w:pPr>
        <w:pStyle w:val="BodyText"/>
      </w:pPr>
      <w:r>
        <w:t xml:space="preserve">What excites me most about this opportunity is the chance to contribute to Egypt’s efforts in combating climate change and promoting sustainable development. As a country with a rich history and rapidly growing urban centers, Egypt faces unique challenges related to water scarcity, desertification, and extreme weather events. My expertise in climate data analysis and my commitment to applying scientific knowledge for public benefit make me well-suited to support these initiatives. I am particularly interested in collaborating on projects that integrate meteorological insights with urban planning, agriculture, and disaster risk reduction—areas where Cairo’s strategic location offers both challenges and opportunities.</w:t>
      </w:r>
    </w:p>
    <w:p>
      <w:pPr>
        <w:pStyle w:val="BodyText"/>
      </w:pPr>
      <w:r>
        <w:t xml:space="preserve">In addition to my technical skills, I bring strong communication and teamwork abilities that are essential for working within a multidisciplinary team. I have experience presenting complex meteorological data to non-technical audiences, ensuring that critical information is accessible and actionable. Whether it’s advising policymakers on climate adaptation strategies or educating the public about weather safety, I believe effective communication is key to maximizing the impact of meteorological science. My ability to collaborate with scientists, engineers, and community leaders has been instrumental in previous roles, and I am confident it will be an asset in this position.</w:t>
      </w:r>
    </w:p>
    <w:p>
      <w:pPr>
        <w:pStyle w:val="BodyText"/>
      </w:pPr>
      <w:r>
        <w:t xml:space="preserve">What sets me apart as a meteorologist is my passion for understanding the intricate relationship between weather patterns and human activity. In Egypt Cairo, where the climate plays a vital role in daily life, agriculture, energy production, and transportation, accurate forecasts are not just beneficial—they are essential. I have always been fascinated by how meteorological data can inform decisions that affect millions of people. For example, my work on temperature trends in the Nile Delta has highlighted the need for adaptive strategies to mitigate the impacts of rising temperatures on crop yields and water resources. This kind of research underscores the importance of meteorologists in shaping a sustainable future for Egypt.</w:t>
      </w:r>
    </w:p>
    <w:p>
      <w:pPr>
        <w:pStyle w:val="BodyText"/>
      </w:pPr>
      <w:r>
        <w:t xml:space="preserve">I am also deeply committed to staying at the forefront of meteorological advancements. I regularly attend industry conferences, participate in professional development programs, and keep up-to-date with the latest research on climate modeling and remote sensing technologies. This dedication ensures that I can contribute innovative solutions to your team while adhering to global best practices. My goal is not only to provide accurate weather forecasts but also to support long-term climate resilience initiatives that benefit Egypt Cairo’s residents and ecosystems.</w:t>
      </w:r>
    </w:p>
    <w:p>
      <w:pPr>
        <w:pStyle w:val="BodyText"/>
      </w:pPr>
      <w:r>
        <w:t xml:space="preserve">Thank you for considering my application. I would be thrilled to bring my skills, knowledge, and enthusiasm for meteorology to [Organization Name] in Egypt Cairo. I am confident that my background and passion for weather science make me a strong candidate for this position. I look forward to the opportunity to discuss how I can contribute to your mission of advancing meteorological services in this dynamic region.</w:t>
      </w:r>
    </w:p>
    <w:p>
      <w:pPr>
        <w:pStyle w:val="BodyText"/>
      </w:pPr>
      <w:r>
        <w:t xml:space="preserve">Sincerely,</w:t>
      </w:r>
      <w:r>
        <w:br/>
      </w:r>
      <w:r>
        <w:t xml:space="preserve">[Your Full Name]</w:t>
      </w:r>
    </w:p>
    <w:p>
      <w:pPr>
        <w:pStyle w:val="BodyText"/>
      </w:pPr>
      <w:r>
        <w:rPr>
          <w:iCs/>
          <w:i/>
        </w:rPr>
        <w:t xml:space="preserve">Note: This cover letter is tailored for a Meteorologist position in Egypt Cairo and emphasizes the unique climatic and operational challenges of the region. It highlights technical expertise, regional relevance, and a commitment to applying meteorological science for societal benef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Egypt Cairo</dc:title>
  <dc:creator/>
  <cp:keywords/>
  <dcterms:created xsi:type="dcterms:W3CDTF">2026-07-23T04:24:35Z</dcterms:created>
  <dcterms:modified xsi:type="dcterms:W3CDTF">2026-07-23T04:24:35Z</dcterms:modified>
</cp:coreProperties>
</file>

<file path=docProps/custom.xml><?xml version="1.0" encoding="utf-8"?>
<Properties xmlns="http://schemas.openxmlformats.org/officeDocument/2006/custom-properties" xmlns:vt="http://schemas.openxmlformats.org/officeDocument/2006/docPropsVTypes"/>
</file>